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A3F40" w14:textId="77777777" w:rsidR="00CA4C2F" w:rsidRDefault="00CA4C2F" w:rsidP="00CA4C2F">
      <w:r>
        <w:t>Welcome to Web Place Lab, where innovation meets design to create a digital realm that elevates your online presence! As a cutting-edge web agency, we at Web Place Lab are dedicated to transforming your digital aspirations into captivating realities. Our team of skilled professionals combines creativity with technical expertise to build bespoke websites and digital solutions that not only reflect your brand identity but also engage your audience seamlessly.</w:t>
      </w:r>
    </w:p>
    <w:p w14:paraId="4F096DDD" w14:textId="77777777" w:rsidR="00CA4C2F" w:rsidRDefault="00CA4C2F" w:rsidP="00CA4C2F"/>
    <w:p w14:paraId="37C89B8A" w14:textId="77777777" w:rsidR="00CA4C2F" w:rsidRDefault="00CA4C2F" w:rsidP="00CA4C2F">
      <w:r>
        <w:t>In the dynamic landscape of the internet, we understand the importance of staying ahead. At Web Place Lab, we leverage the latest technologies and design trends to ensure that your online presence not only stands out but also evolves with the ever-changing digital environment. Whether you're a startup seeking a strong online debut or an established business aiming to revamp your web presence, we have the tools and talent to bring your vision to life.</w:t>
      </w:r>
    </w:p>
    <w:p w14:paraId="2603D853" w14:textId="77777777" w:rsidR="00CA4C2F" w:rsidRDefault="00CA4C2F" w:rsidP="00CA4C2F"/>
    <w:p w14:paraId="7C8E9DCC" w14:textId="77777777" w:rsidR="00CA4C2F" w:rsidRDefault="00CA4C2F" w:rsidP="00CA4C2F">
      <w:r>
        <w:t>Our commitment to excellence extends beyond just creating visually stunning websites. We strive to understand your unique goals, challenges, and target audience to tailor solutions that drive results. From responsive web design to e-commerce solutions, our comprehensive services are designed to empower your brand and foster growth in the digital space.</w:t>
      </w:r>
    </w:p>
    <w:p w14:paraId="06489D6A" w14:textId="77777777" w:rsidR="00CA4C2F" w:rsidRDefault="00CA4C2F" w:rsidP="00CA4C2F"/>
    <w:p w14:paraId="59309A70" w14:textId="2ACB9A31" w:rsidR="00906895" w:rsidRDefault="00CA4C2F" w:rsidP="00CA4C2F">
      <w:r>
        <w:t>Welcome to Web Place Lab – where your digital journey begins, and innovation finds its home. Let's build something extraordinary together!</w:t>
      </w:r>
    </w:p>
    <w:sectPr w:rsidR="009068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I3MTM1MDQ2N7VU0lEKTi0uzszPAykwrAUA+SZG7CwAAAA="/>
  </w:docVars>
  <w:rsids>
    <w:rsidRoot w:val="00A12DC5"/>
    <w:rsid w:val="00273303"/>
    <w:rsid w:val="00345C51"/>
    <w:rsid w:val="00906895"/>
    <w:rsid w:val="00A12DC5"/>
    <w:rsid w:val="00AB04EE"/>
    <w:rsid w:val="00CA4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13637C-5A0F-48B6-A0A4-F2FE0F235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B04EE"/>
    <w:pPr>
      <w:keepNext/>
      <w:keepLines/>
      <w:spacing w:before="40" w:after="0" w:line="276" w:lineRule="auto"/>
      <w:outlineLvl w:val="2"/>
    </w:pPr>
    <w:rPr>
      <w:rFonts w:eastAsiaTheme="majorEastAsia" w:cstheme="majorBidi"/>
      <w:b/>
      <w:color w:val="70AD47" w:themeColor="accent6"/>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link w:val="CodeChar"/>
    <w:qFormat/>
    <w:rsid w:val="00273303"/>
    <w:rPr>
      <w:rFonts w:ascii="Consolas" w:hAnsi="Consolas"/>
      <w:b/>
      <w:noProof/>
    </w:rPr>
  </w:style>
  <w:style w:type="character" w:customStyle="1" w:styleId="CodeChar">
    <w:name w:val="Code Char"/>
    <w:basedOn w:val="DefaultParagraphFont"/>
    <w:link w:val="Code"/>
    <w:rsid w:val="00273303"/>
    <w:rPr>
      <w:rFonts w:ascii="Consolas" w:hAnsi="Consolas"/>
      <w:b/>
      <w:noProof/>
    </w:rPr>
  </w:style>
  <w:style w:type="character" w:customStyle="1" w:styleId="Heading3Char">
    <w:name w:val="Heading 3 Char"/>
    <w:basedOn w:val="DefaultParagraphFont"/>
    <w:link w:val="Heading3"/>
    <w:uiPriority w:val="9"/>
    <w:rsid w:val="00AB04EE"/>
    <w:rPr>
      <w:rFonts w:eastAsiaTheme="majorEastAsia" w:cstheme="majorBidi"/>
      <w:b/>
      <w:color w:val="70AD47" w:themeColor="accent6"/>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1</Words>
  <Characters>1203</Characters>
  <Application>Microsoft Office Word</Application>
  <DocSecurity>0</DocSecurity>
  <Lines>10</Lines>
  <Paragraphs>2</Paragraphs>
  <ScaleCrop>false</ScaleCrop>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ulph Val Nario</dc:creator>
  <cp:keywords/>
  <dc:description/>
  <cp:lastModifiedBy>Rudulph Val Nario</cp:lastModifiedBy>
  <cp:revision>2</cp:revision>
  <dcterms:created xsi:type="dcterms:W3CDTF">2024-01-29T03:32:00Z</dcterms:created>
  <dcterms:modified xsi:type="dcterms:W3CDTF">2024-01-29T03:32:00Z</dcterms:modified>
</cp:coreProperties>
</file>